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874556" w:rsidRPr="00C50D3D" w:rsidRDefault="00C50D3D" w:rsidP="0087455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w</w:t>
      </w:r>
      <w:r w:rsidR="00B8067E" w:rsidRPr="00C50D3D">
        <w:rPr>
          <w:rFonts w:ascii="Times New Roman" w:hAnsi="Times New Roman"/>
          <w:sz w:val="24"/>
          <w:szCs w:val="24"/>
          <w:lang w:val="pl-PL"/>
        </w:rPr>
        <w:t xml:space="preserve"> postępowaniu na</w:t>
      </w:r>
      <w:r w:rsidR="00DF021F" w:rsidRPr="00C50D3D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874556" w:rsidRPr="00C50D3D">
        <w:rPr>
          <w:rFonts w:ascii="Times New Roman" w:hAnsi="Times New Roman"/>
          <w:sz w:val="24"/>
          <w:szCs w:val="24"/>
          <w:lang w:val="pl-PL"/>
        </w:rPr>
        <w:t>dostawę testów ELISA</w:t>
      </w:r>
      <w:r w:rsidR="00D019E3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874556" w:rsidRPr="00C50D3D">
        <w:rPr>
          <w:rFonts w:ascii="Times New Roman" w:hAnsi="Times New Roman"/>
          <w:sz w:val="24"/>
          <w:szCs w:val="24"/>
          <w:lang w:val="pl-PL"/>
        </w:rPr>
        <w:t xml:space="preserve">w ramach realizowanego grantu „Mobilna stacja sterylizacji”, </w:t>
      </w:r>
      <w:r w:rsidR="00874556" w:rsidRPr="00C50D3D">
        <w:rPr>
          <w:rFonts w:ascii="Times New Roman" w:hAnsi="Times New Roman"/>
          <w:sz w:val="24"/>
          <w:szCs w:val="24"/>
          <w:lang w:val="pl-PL" w:eastAsia="en-GB"/>
        </w:rPr>
        <w:t xml:space="preserve">finansowanego w ramach Regionalnego Programu Operacyjnego Województwa Zachodniopomorskiego 2014-2020. </w:t>
      </w:r>
    </w:p>
    <w:p w:rsidR="00B8067E" w:rsidRPr="00C50D3D" w:rsidRDefault="00B8067E" w:rsidP="00874556">
      <w:pPr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</w:t>
      </w:r>
      <w:r w:rsidRPr="00F272F8">
        <w:rPr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B8067E">
        <w:trPr>
          <w:trHeight w:hRule="exact" w:val="1054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Pr="00B8067E" w:rsidRDefault="00B8067E" w:rsidP="00B8067E">
      <w:pPr>
        <w:spacing w:after="0" w:line="240" w:lineRule="auto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Ind w:w="1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łownie wartość brutto oferty:………………………………………………..</w:t>
      </w:r>
    </w:p>
    <w:p w:rsid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850182" w:rsidRDefault="00850182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lastRenderedPageBreak/>
        <w:t>Ponadto oświadczam(y), że:</w:t>
      </w:r>
    </w:p>
    <w:p w:rsidR="00B8067E" w:rsidRDefault="00B8067E" w:rsidP="00B8067E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Oferta jest ważna 30 dni od daty złożenia.</w:t>
      </w:r>
    </w:p>
    <w:p w:rsidR="00B8067E" w:rsidRPr="00B8067E" w:rsidRDefault="00B8067E" w:rsidP="00B8067E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 xml:space="preserve">Akceptuję/akceptujemy warunki określone w zapytaniu ofertowym oraz zapisy projektu umowy według wzoru stanowiącego załącznik nr 2 do wyżej wskazanego zapytania ofertowego i w przypadku, gdy moja/nasza oferta zostanie wybrana jako najkorzystniejsza zobowiązuję się/zobowiązujemy się do zawarcia umowy w miejscu i terminie wskazanym przez Zamawiającego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  <w:r w:rsidRPr="00B8067E">
        <w:rPr>
          <w:rFonts w:ascii="Times New Roman" w:eastAsia="Verdana" w:hAnsi="Times New Roman"/>
          <w:bCs/>
          <w:sz w:val="24"/>
          <w:szCs w:val="24"/>
          <w:lang w:val="pl-PL"/>
        </w:rPr>
        <w:t>Podpis(y) i pieczęć Wykonawcy:</w:t>
      </w: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Pr="00B8067E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  <w:r>
        <w:rPr>
          <w:rFonts w:ascii="Times New Roman" w:eastAsia="Verdana" w:hAnsi="Times New Roman"/>
          <w:bCs/>
          <w:sz w:val="24"/>
          <w:szCs w:val="24"/>
          <w:lang w:val="pl-PL"/>
        </w:rPr>
        <w:t>……………………………………</w:t>
      </w: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  <w:r w:rsidRPr="00B8067E">
        <w:rPr>
          <w:rFonts w:ascii="Times New Roman" w:hAnsi="Times New Roman"/>
          <w:color w:val="000000"/>
          <w:sz w:val="24"/>
          <w:szCs w:val="24"/>
          <w:lang w:val="pl-PL"/>
        </w:rPr>
        <w:t>Miejscowość i data</w:t>
      </w:r>
    </w:p>
    <w:p w:rsidR="00850182" w:rsidRDefault="00850182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850182" w:rsidRPr="00B8067E" w:rsidRDefault="00850182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  <w:r>
        <w:rPr>
          <w:rFonts w:ascii="Times New Roman" w:hAnsi="Times New Roman"/>
          <w:color w:val="000000"/>
          <w:sz w:val="24"/>
          <w:szCs w:val="24"/>
          <w:lang w:val="pl-PL"/>
        </w:rPr>
        <w:t>…………………….</w:t>
      </w: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5E2882" w:rsidRPr="00B8067E" w:rsidRDefault="005E2882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DF021F" w:rsidRPr="00B8067E" w:rsidRDefault="00DF021F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sectPr w:rsidR="00DF021F" w:rsidRPr="00B8067E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65882" w:rsidRDefault="00E65882" w:rsidP="005130E9">
      <w:pPr>
        <w:spacing w:after="0" w:line="240" w:lineRule="auto"/>
      </w:pPr>
      <w:r>
        <w:separator/>
      </w:r>
    </w:p>
  </w:endnote>
  <w:endnote w:type="continuationSeparator" w:id="1">
    <w:p w:rsidR="00E65882" w:rsidRDefault="00E65882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65882" w:rsidRDefault="00E65882" w:rsidP="005130E9">
      <w:pPr>
        <w:spacing w:after="0" w:line="240" w:lineRule="auto"/>
      </w:pPr>
      <w:r>
        <w:separator/>
      </w:r>
    </w:p>
  </w:footnote>
  <w:footnote w:type="continuationSeparator" w:id="1">
    <w:p w:rsidR="00E65882" w:rsidRDefault="00E65882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7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9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1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3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4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5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4"/>
  </w:num>
  <w:num w:numId="5">
    <w:abstractNumId w:val="9"/>
  </w:num>
  <w:num w:numId="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4403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61A2C"/>
    <w:rsid w:val="000844E2"/>
    <w:rsid w:val="00091859"/>
    <w:rsid w:val="000A6CEA"/>
    <w:rsid w:val="000D1B73"/>
    <w:rsid w:val="000D1CBB"/>
    <w:rsid w:val="000E6FFD"/>
    <w:rsid w:val="000F6BD0"/>
    <w:rsid w:val="00107241"/>
    <w:rsid w:val="00116620"/>
    <w:rsid w:val="00123B4B"/>
    <w:rsid w:val="0013576D"/>
    <w:rsid w:val="00140B68"/>
    <w:rsid w:val="001462DB"/>
    <w:rsid w:val="001A6FB4"/>
    <w:rsid w:val="00202FBA"/>
    <w:rsid w:val="002045E2"/>
    <w:rsid w:val="00237AFC"/>
    <w:rsid w:val="00255B1E"/>
    <w:rsid w:val="00261E3F"/>
    <w:rsid w:val="00280776"/>
    <w:rsid w:val="00294C85"/>
    <w:rsid w:val="00297FED"/>
    <w:rsid w:val="002C41A2"/>
    <w:rsid w:val="002F5FBF"/>
    <w:rsid w:val="00303136"/>
    <w:rsid w:val="003376B2"/>
    <w:rsid w:val="00351725"/>
    <w:rsid w:val="00355A51"/>
    <w:rsid w:val="00393ABA"/>
    <w:rsid w:val="003B734E"/>
    <w:rsid w:val="003E0AB7"/>
    <w:rsid w:val="00450F25"/>
    <w:rsid w:val="004827CC"/>
    <w:rsid w:val="00484884"/>
    <w:rsid w:val="004A51BC"/>
    <w:rsid w:val="004B432C"/>
    <w:rsid w:val="004C69F7"/>
    <w:rsid w:val="004F149E"/>
    <w:rsid w:val="005130E9"/>
    <w:rsid w:val="00521AEE"/>
    <w:rsid w:val="0053421B"/>
    <w:rsid w:val="00571107"/>
    <w:rsid w:val="0057214C"/>
    <w:rsid w:val="0059219B"/>
    <w:rsid w:val="005E2882"/>
    <w:rsid w:val="005F28CE"/>
    <w:rsid w:val="006012B0"/>
    <w:rsid w:val="00657F36"/>
    <w:rsid w:val="006826C6"/>
    <w:rsid w:val="006B571F"/>
    <w:rsid w:val="006E0111"/>
    <w:rsid w:val="006F32BA"/>
    <w:rsid w:val="00730331"/>
    <w:rsid w:val="00832E7F"/>
    <w:rsid w:val="00843040"/>
    <w:rsid w:val="00850182"/>
    <w:rsid w:val="00874556"/>
    <w:rsid w:val="008934A7"/>
    <w:rsid w:val="00897DB3"/>
    <w:rsid w:val="008C7D23"/>
    <w:rsid w:val="008F2132"/>
    <w:rsid w:val="00961F67"/>
    <w:rsid w:val="00966808"/>
    <w:rsid w:val="00970F7D"/>
    <w:rsid w:val="009871FD"/>
    <w:rsid w:val="009916C4"/>
    <w:rsid w:val="009C14E7"/>
    <w:rsid w:val="009C57F9"/>
    <w:rsid w:val="009C6C72"/>
    <w:rsid w:val="009E14B6"/>
    <w:rsid w:val="00A632C2"/>
    <w:rsid w:val="00AA062C"/>
    <w:rsid w:val="00AB6FAA"/>
    <w:rsid w:val="00AB7C58"/>
    <w:rsid w:val="00AC259A"/>
    <w:rsid w:val="00AF2E53"/>
    <w:rsid w:val="00AF77B8"/>
    <w:rsid w:val="00B078AF"/>
    <w:rsid w:val="00B15AB9"/>
    <w:rsid w:val="00B63604"/>
    <w:rsid w:val="00B8067E"/>
    <w:rsid w:val="00BA0839"/>
    <w:rsid w:val="00BB26DD"/>
    <w:rsid w:val="00BD23D8"/>
    <w:rsid w:val="00C50D3D"/>
    <w:rsid w:val="00C93F49"/>
    <w:rsid w:val="00CA1B77"/>
    <w:rsid w:val="00CF0786"/>
    <w:rsid w:val="00CF33C0"/>
    <w:rsid w:val="00D019E3"/>
    <w:rsid w:val="00D421FE"/>
    <w:rsid w:val="00D51A41"/>
    <w:rsid w:val="00DC1C47"/>
    <w:rsid w:val="00DC51D4"/>
    <w:rsid w:val="00DF021F"/>
    <w:rsid w:val="00E131FD"/>
    <w:rsid w:val="00E42776"/>
    <w:rsid w:val="00E5030B"/>
    <w:rsid w:val="00E56F01"/>
    <w:rsid w:val="00E65882"/>
    <w:rsid w:val="00E661DB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272F8"/>
    <w:rsid w:val="00F349DD"/>
    <w:rsid w:val="00FA0956"/>
    <w:rsid w:val="00FA299E"/>
    <w:rsid w:val="00FD3D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403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1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19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2</cp:revision>
  <cp:lastPrinted>2020-05-29T07:44:00Z</cp:lastPrinted>
  <dcterms:created xsi:type="dcterms:W3CDTF">2020-08-11T21:06:00Z</dcterms:created>
  <dcterms:modified xsi:type="dcterms:W3CDTF">2020-08-11T21:06:00Z</dcterms:modified>
</cp:coreProperties>
</file>